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59D17" w14:textId="47D7D6FA" w:rsidR="003469AD" w:rsidRPr="00C813F3" w:rsidRDefault="002C01E1">
            <w:pPr>
              <w:spacing w:line="240" w:lineRule="auto"/>
              <w:rPr>
                <w:sz w:val="20"/>
                <w:szCs w:val="20"/>
                <w:lang w:val="es-US"/>
              </w:rPr>
            </w:pPr>
            <w:r>
              <w:rPr>
                <w:sz w:val="20"/>
                <w:szCs w:val="20"/>
              </w:rPr>
              <w:sym w:font="Wingdings 2" w:char="F054"/>
            </w:r>
            <w:r w:rsidR="00CD1D12" w:rsidRPr="00C813F3">
              <w:rPr>
                <w:sz w:val="20"/>
                <w:szCs w:val="20"/>
                <w:lang w:val="es-US"/>
              </w:rPr>
              <w:t xml:space="preserve"> </w:t>
            </w:r>
            <w:r w:rsidRPr="00C813F3">
              <w:rPr>
                <w:sz w:val="20"/>
                <w:szCs w:val="20"/>
                <w:lang w:val="es-US"/>
              </w:rPr>
              <w:t>JOE Vandal (Tardy)</w:t>
            </w:r>
          </w:p>
          <w:p w14:paraId="78986D05" w14:textId="71F9554A" w:rsidR="003469AD" w:rsidRPr="00C813F3" w:rsidRDefault="002C01E1">
            <w:pPr>
              <w:spacing w:line="240" w:lineRule="auto"/>
              <w:rPr>
                <w:sz w:val="20"/>
                <w:szCs w:val="20"/>
                <w:lang w:val="es-US"/>
              </w:rPr>
            </w:pPr>
            <w:r>
              <w:rPr>
                <w:sz w:val="20"/>
                <w:szCs w:val="20"/>
              </w:rPr>
              <w:sym w:font="Wingdings 2" w:char="F052"/>
            </w:r>
            <w:r w:rsidR="00CD1D12" w:rsidRPr="00C813F3">
              <w:rPr>
                <w:sz w:val="20"/>
                <w:szCs w:val="20"/>
                <w:lang w:val="es-US"/>
              </w:rPr>
              <w:t xml:space="preserve"> </w:t>
            </w:r>
            <w:r w:rsidRPr="00C813F3">
              <w:rPr>
                <w:sz w:val="20"/>
                <w:szCs w:val="20"/>
                <w:lang w:val="es-US"/>
              </w:rPr>
              <w:t xml:space="preserve">Joe Vandal 2 </w:t>
            </w:r>
          </w:p>
          <w:p w14:paraId="0A9B47B7" w14:textId="3EB9C7F2" w:rsidR="003469AD" w:rsidRDefault="00CD1D1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☐ </w:t>
            </w:r>
            <w:r w:rsidR="002C01E1">
              <w:rPr>
                <w:sz w:val="20"/>
                <w:szCs w:val="20"/>
              </w:rPr>
              <w:t>Joe Vandal 3 (Absent)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B83E76" w14:textId="7C5B6C9E" w:rsidR="002C01E1" w:rsidRDefault="002C01E1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2"/>
            </w:r>
            <w:r>
              <w:rPr>
                <w:sz w:val="20"/>
                <w:szCs w:val="20"/>
              </w:rPr>
              <w:t xml:space="preserve"> Guest Vandal 1 </w:t>
            </w:r>
          </w:p>
          <w:p w14:paraId="7551FF2D" w14:textId="4A0D31E5" w:rsidR="003469AD" w:rsidRDefault="002C01E1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2"/>
            </w:r>
            <w:r>
              <w:rPr>
                <w:sz w:val="20"/>
                <w:szCs w:val="20"/>
              </w:rPr>
              <w:t xml:space="preserve"> Guest Vandal 2 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6CD310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19E9EF7F" w14:textId="12852EA4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entation: </w:t>
            </w:r>
            <w:r w:rsidR="002C01E1">
              <w:rPr>
                <w:sz w:val="20"/>
                <w:szCs w:val="20"/>
              </w:rPr>
              <w:t>PPTX file, Zoom Recording</w:t>
            </w:r>
          </w:p>
          <w:p w14:paraId="3E959728" w14:textId="2CF9765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>: In person/</w:t>
            </w:r>
            <w:r>
              <w:rPr>
                <w:sz w:val="20"/>
                <w:szCs w:val="20"/>
              </w:rPr>
              <w:t xml:space="preserve"> 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25B4264F" w:rsidR="003469AD" w:rsidRDefault="002C01E1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="00CD1D12">
              <w:rPr>
                <w:sz w:val="20"/>
                <w:szCs w:val="20"/>
              </w:rPr>
              <w:t xml:space="preserve">inks to meeting </w:t>
            </w:r>
            <w:hyperlink r:id="rId7">
              <w:r w:rsidR="00CD1D12">
                <w:rPr>
                  <w:color w:val="1155CC"/>
                  <w:sz w:val="20"/>
                  <w:szCs w:val="20"/>
                  <w:u w:val="single"/>
                </w:rPr>
                <w:t>agenda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8">
              <w:r w:rsidR="00CD1D12">
                <w:rPr>
                  <w:color w:val="1155CC"/>
                  <w:sz w:val="20"/>
                  <w:szCs w:val="20"/>
                  <w:u w:val="single"/>
                </w:rPr>
                <w:t>presentation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9">
              <w:r w:rsidR="00CD1D12">
                <w:rPr>
                  <w:color w:val="1155CC"/>
                  <w:sz w:val="20"/>
                  <w:szCs w:val="20"/>
                  <w:u w:val="single"/>
                </w:rPr>
                <w:t>meeting minutes</w:t>
              </w:r>
            </w:hyperlink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061E858B" w14:textId="77777777" w:rsidR="00C813F3" w:rsidRP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scuss Progress with Client about OpenPose and MotioNet</w:t>
            </w:r>
          </w:p>
          <w:p w14:paraId="157D850C" w14:textId="77777777" w:rsid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k what model we should use for the machine learning</w:t>
            </w:r>
          </w:p>
          <w:p w14:paraId="5D3DA14B" w14:textId="77777777" w:rsid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can we store big files (git sometimes is not enough for big files)</w:t>
            </w:r>
          </w:p>
          <w:p w14:paraId="09B15172" w14:textId="77777777" w:rsid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k about any other libraries we can use for skeletal extraction besides OpenPose</w:t>
            </w:r>
          </w:p>
          <w:p w14:paraId="52A51DFA" w14:textId="77777777" w:rsid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are we going to do training?</w:t>
            </w:r>
          </w:p>
          <w:p w14:paraId="5E66D7CE" w14:textId="29A89B3F" w:rsidR="00C813F3" w:rsidRP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deos – do we collect them and what is a good measuring tool to find a correct exercise?</w:t>
            </w: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02C97158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050DFF22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05017DBF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79D18742" w14:textId="4B74BBD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35574D1B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7135C1F3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365E6982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58574295" w14:textId="754811C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68DF33CB" w14:textId="55D2E29D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77777777" w:rsidR="003469AD" w:rsidRDefault="00CD1D1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ther Topics (Team)  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88B3B" w14:textId="77777777" w:rsidR="00BA1679" w:rsidRDefault="00BA1679">
      <w:pPr>
        <w:spacing w:line="240" w:lineRule="auto"/>
      </w:pPr>
      <w:r>
        <w:separator/>
      </w:r>
    </w:p>
  </w:endnote>
  <w:endnote w:type="continuationSeparator" w:id="0">
    <w:p w14:paraId="25D0E265" w14:textId="77777777" w:rsidR="00BA1679" w:rsidRDefault="00BA167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CC112" w14:textId="77777777" w:rsidR="00BA1679" w:rsidRDefault="00BA1679">
      <w:pPr>
        <w:spacing w:line="240" w:lineRule="auto"/>
      </w:pPr>
      <w:r>
        <w:separator/>
      </w:r>
    </w:p>
  </w:footnote>
  <w:footnote w:type="continuationSeparator" w:id="0">
    <w:p w14:paraId="50A87022" w14:textId="77777777" w:rsidR="00BA1679" w:rsidRDefault="00BA167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0862A9F7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TEAM NAME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0307721A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DATE</w:t>
          </w:r>
        </w:p>
        <w:p w14:paraId="61638833" w14:textId="091D0DCE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XX:XX AM/</w:t>
          </w:r>
          <w:r w:rsidR="00CD1D12">
            <w:t xml:space="preserve">PM to </w:t>
          </w:r>
          <w:r>
            <w:t>XX:XX AM/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0"/>
  </w:num>
  <w:num w:numId="2" w16cid:durableId="955215992">
    <w:abstractNumId w:val="2"/>
  </w:num>
  <w:num w:numId="3" w16cid:durableId="2048722045">
    <w:abstractNumId w:val="4"/>
  </w:num>
  <w:num w:numId="4" w16cid:durableId="597178342">
    <w:abstractNumId w:val="3"/>
  </w:num>
  <w:num w:numId="5" w16cid:durableId="4180603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2C01E1"/>
    <w:rsid w:val="003469AD"/>
    <w:rsid w:val="00361EE9"/>
    <w:rsid w:val="009167F6"/>
    <w:rsid w:val="00BA1679"/>
    <w:rsid w:val="00C813F3"/>
    <w:rsid w:val="00CD1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bpbox.ent.box.com/folder/105864713896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xbpbox.ent.box.com/folder/105865671517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xbpbox.ent.box.com/folder/10545425538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3</cp:revision>
  <dcterms:created xsi:type="dcterms:W3CDTF">2023-09-11T17:08:00Z</dcterms:created>
  <dcterms:modified xsi:type="dcterms:W3CDTF">2023-10-13T19:34:00Z</dcterms:modified>
</cp:coreProperties>
</file>